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4" w:name="X734f27a750c6f0c1605f65898e5bcbb9ae4486b"/>
    <w:p>
      <w:pPr>
        <w:pStyle w:val="Heading1"/>
      </w:pPr>
      <w:r>
        <w:t xml:space="preserve">Cover Letter for Doctor General Practitioner Position</w:t>
      </w:r>
    </w:p>
    <w:p>
      <w:pPr>
        <w:pStyle w:val="FirstParagraph"/>
      </w:pPr>
      <w:r>
        <w:t xml:space="preserve">Dear [Hiring Manager's Name],</w:t>
      </w:r>
    </w:p>
    <w:p>
      <w:pPr>
        <w:pStyle w:val="BodyText"/>
      </w:pPr>
      <w:r>
        <w:t xml:space="preserve">I am writing to express my enthusiastic interest in the Doctor General Practitioner position at a healthcare facility in the United Kingdom Birmingham. As a dedicated and experienced medical professional with a strong commitment to patient-centered care, I am eager to contribute my expertise to the vibrant and diverse community of Birmingham. This opportunity aligns perfectly with my career goals, as I have always aspired to work within the UK’s National Health Service (NHS) framework, where I can apply my clinical skills and passion for general practice in a setting that prioritizes holistic patient care and community well-being.</w:t>
      </w:r>
    </w:p>
    <w:p>
      <w:pPr>
        <w:pStyle w:val="BodyText"/>
      </w:pPr>
      <w:r>
        <w:t xml:space="preserve">Having completed my medical training at [Medical School Name] and obtaining my certification as a General Practitioner through the Royal College of General Practitioners (RCGP), I have spent the past [X years] practicing in various primary care settings. My experience includes managing a wide range of acute and chronic conditions, conducting preventive health screenings, and fostering long-term patient relationships. I take pride in my ability to deliver compassionate care while adhering to the highest standards of clinical excellence. Birmingham’s dynamic healthcare landscape, with its emphasis on innovation and accessibility, makes it an ideal location for me to further my career as a Doctor General Practitioner.</w:t>
      </w:r>
    </w:p>
    <w:bookmarkStart w:id="20" w:name="why-birmingham"/>
    <w:p>
      <w:pPr>
        <w:pStyle w:val="Heading2"/>
      </w:pPr>
      <w:r>
        <w:t xml:space="preserve">Why Birmingham?</w:t>
      </w:r>
    </w:p>
    <w:p>
      <w:pPr>
        <w:pStyle w:val="FirstParagraph"/>
      </w:pPr>
      <w:r>
        <w:t xml:space="preserve">Birmingham, as the largest city in the United Kingdom outside of London, is a hub of cultural diversity and economic activity. However, it also faces unique healthcare challenges, including addressing health disparities among its multicultural population and ensuring equitable access to services. As a Doctor General Practitioner, I am deeply committed to understanding and meeting these needs through personalized care plans that consider patients’ social determinants of health. The opportunity to work in Birmingham allows me to contribute meaningfully to a city where healthcare innovation and community engagement are at the forefront of policy-making.</w:t>
      </w:r>
    </w:p>
    <w:p>
      <w:pPr>
        <w:pStyle w:val="BodyText"/>
      </w:pPr>
      <w:r>
        <w:t xml:space="preserve">The NHS in the United Kingdom has long been a model for universal healthcare, and I am particularly drawn to its mission of providing care based on clinical need, not ability to pay. In Birmingham, this principle is reflected in initiatives such as the Birmingham Health and Care Partnership, which aims to integrate services across primary, secondary, and community care. My goal as a Doctor General Practitioner is to be an active participant in these efforts by collaborating with multidisciplinary teams to improve patient outcomes and reduce health inequalities. I am especially interested in working with practices that emphasize preventive care, mental health support, and digital transformation—areas where Birmingham has shown significant progress.</w:t>
      </w:r>
    </w:p>
    <w:bookmarkEnd w:id="20"/>
    <w:bookmarkStart w:id="21" w:name="my-clinical-expertise-and-values"/>
    <w:p>
      <w:pPr>
        <w:pStyle w:val="Heading2"/>
      </w:pPr>
      <w:r>
        <w:t xml:space="preserve">My Clinical Expertise and Values</w:t>
      </w:r>
    </w:p>
    <w:p>
      <w:pPr>
        <w:pStyle w:val="FirstParagraph"/>
      </w:pPr>
      <w:r>
        <w:t xml:space="preserve">Throughout my career, I have prioritized the development of strong communication skills to ensure that patients feel heard and understood. Whether managing a complex case of diabetes, supporting a patient through a mental health crisis, or guiding families through pediatric care, I approach every interaction with empathy and professionalism. My training has equipped me to navigate the challenges of general practice, from time management in busy clinics to staying updated on the latest medical guidelines. For instance, during my tenure at [Previous Practice Name], I implemented a streamlined referral system that reduced patient wait times by 20%, demonstrating my ability to drive operational efficiency without compromising care quality.</w:t>
      </w:r>
    </w:p>
    <w:p>
      <w:pPr>
        <w:pStyle w:val="BodyText"/>
      </w:pPr>
      <w:r>
        <w:t xml:space="preserve">I am also passionate about education and mentorship. As a Doctor General Practitioner, I believe in the importance of lifelong learning and have regularly participated in continuing medical education (CME) programs. I have also mentored junior doctors and medical students, sharing my knowledge of clinical best practices and the nuances of general practice. This commitment to teaching aligns with the NHS’s focus on developing a skilled workforce that can adapt to evolving healthcare demands.</w:t>
      </w:r>
    </w:p>
    <w:bookmarkEnd w:id="21"/>
    <w:bookmarkStart w:id="22" w:name="why-i-am-a-strong-fit-for-your-practice"/>
    <w:p>
      <w:pPr>
        <w:pStyle w:val="Heading2"/>
      </w:pPr>
      <w:r>
        <w:t xml:space="preserve">Why I Am a Strong Fit for Your Practice</w:t>
      </w:r>
    </w:p>
    <w:p>
      <w:pPr>
        <w:pStyle w:val="FirstParagraph"/>
      </w:pPr>
      <w:r>
        <w:t xml:space="preserve">What sets me apart as a Doctor General Practitioner is my ability to balance clinical expertise with a deep understanding of the human experience. In Birmingham, where patients come from diverse backgrounds and may have varying levels of health literacy, this approach is critical. I am fluent in [language(s) if applicable] and have experience working with interpreters to ensure that language barriers do not hinder care delivery. Additionally, I am familiar with the cultural sensitivities of Birmingham’s communities, having served patients from over [X] different ethnic backgrounds in my previous roles.</w:t>
      </w:r>
    </w:p>
    <w:p>
      <w:pPr>
        <w:pStyle w:val="BodyText"/>
      </w:pPr>
      <w:r>
        <w:t xml:space="preserve">Your practice’s focus on [mention specific values or initiatives from the job description, e.g., "community outreach programs" or "innovative technology integration"] resonates strongly with my professional philosophy. I am particularly interested in contributing to initiatives that improve access to care for underserved populations, such as mobile clinics or telehealth services. My experience in [specific skill, e.g., "diabetes management" or "mental health first aid"] would allow me to support your team in addressing key health priorities while maintaining a patient-centered approach.</w:t>
      </w:r>
    </w:p>
    <w:bookmarkEnd w:id="22"/>
    <w:bookmarkStart w:id="23" w:name="closing-remarks"/>
    <w:p>
      <w:pPr>
        <w:pStyle w:val="Heading2"/>
      </w:pPr>
      <w:r>
        <w:t xml:space="preserve">Closing Remarks</w:t>
      </w:r>
    </w:p>
    <w:p>
      <w:pPr>
        <w:pStyle w:val="FirstParagraph"/>
      </w:pPr>
      <w:r>
        <w:t xml:space="preserve">In conclusion, I am confident that my qualifications, experience, and dedication to general practice make me an excellent candidate for the Doctor General Practitioner position in the United Kingdom Birmingham. I am excited about the opportunity to join your team and contribute to the health and well-being of your patients. Thank you for considering my application. I would welcome the chance to discuss how my background aligns with your practice’s goals and how I can add value to your healthcare services.</w:t>
      </w:r>
    </w:p>
    <w:p>
      <w:pPr>
        <w:pStyle w:val="BodyText"/>
      </w:pPr>
      <w:r>
        <w:t xml:space="preserve">Please feel free to contact me at [Your Phone Number] or [Your Email Address] at your earliest convenience. I look forward to the possibility of working together in Birmingham, where I can combine my passion for medicine with the unique challenges and rewards of general practice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5-12-15T22:44:50Z</dcterms:created>
  <dcterms:modified xsi:type="dcterms:W3CDTF">2025-12-15T22:44:50Z</dcterms:modified>
</cp:coreProperties>
</file>

<file path=docProps/custom.xml><?xml version="1.0" encoding="utf-8"?>
<Properties xmlns="http://schemas.openxmlformats.org/officeDocument/2006/custom-properties" xmlns:vt="http://schemas.openxmlformats.org/officeDocument/2006/docPropsVTypes"/>
</file>